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0A175A" w:rsidRPr="000A175A" w:rsidRDefault="000A175A" w:rsidP="000A175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A175A">
                              <w:rPr>
                                <w:rFonts w:asciiTheme="minorHAnsi" w:hAnsiTheme="minorHAnsi" w:cstheme="minorHAnsi"/>
                              </w:rPr>
                              <w:t xml:space="preserve">Thank you for allowing me the opportunity to show you homes for sale in our area.  I enjoyed our time together. </w:t>
                            </w:r>
                          </w:p>
                          <w:p w:rsidR="000A175A" w:rsidRPr="000A175A" w:rsidRDefault="000A175A" w:rsidP="000A175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0A175A" w:rsidP="000A175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A175A">
                              <w:rPr>
                                <w:rFonts w:asciiTheme="minorHAnsi" w:hAnsiTheme="minorHAnsi" w:cstheme="minorHAnsi"/>
                              </w:rPr>
                              <w:t>I will continue to send you listings of homes that I think will interest you, based on the feedback you shared with me.  I feel certain that we will find just what you're looking for and be closing on it in no time!</w:t>
                            </w:r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0A175A" w:rsidRPr="000A175A" w:rsidRDefault="000A175A" w:rsidP="000A175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0A175A">
                        <w:rPr>
                          <w:rFonts w:asciiTheme="minorHAnsi" w:hAnsiTheme="minorHAnsi" w:cstheme="minorHAnsi"/>
                        </w:rPr>
                        <w:t xml:space="preserve">Thank you for allowing me the opportunity to show you homes for sale in our area.  I enjoyed our time together. </w:t>
                      </w:r>
                    </w:p>
                    <w:p w:rsidR="000A175A" w:rsidRPr="000A175A" w:rsidRDefault="000A175A" w:rsidP="000A175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0A175A" w:rsidP="000A175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A175A">
                        <w:rPr>
                          <w:rFonts w:asciiTheme="minorHAnsi" w:hAnsiTheme="minorHAnsi" w:cstheme="minorHAnsi"/>
                        </w:rPr>
                        <w:t>I will continue to send you listings of homes that I think will interest you, based on the feedback you shared with me.  I feel certain that we will find just what you're looking for and be closing on it in no time!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6D7C" w:rsidRDefault="00366D7C" w:rsidP="00C45210">
      <w:pPr>
        <w:spacing w:after="0" w:line="240" w:lineRule="auto"/>
      </w:pPr>
      <w:r>
        <w:separator/>
      </w:r>
    </w:p>
  </w:endnote>
  <w:endnote w:type="continuationSeparator" w:id="0">
    <w:p w:rsidR="00366D7C" w:rsidRDefault="00366D7C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6D7C" w:rsidRDefault="00366D7C" w:rsidP="00C45210">
      <w:pPr>
        <w:spacing w:after="0" w:line="240" w:lineRule="auto"/>
      </w:pPr>
      <w:r>
        <w:separator/>
      </w:r>
    </w:p>
  </w:footnote>
  <w:footnote w:type="continuationSeparator" w:id="0">
    <w:p w:rsidR="00366D7C" w:rsidRDefault="00366D7C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qNaAIP6ubMsAAAA"/>
  </w:docVars>
  <w:rsids>
    <w:rsidRoot w:val="00C45210"/>
    <w:rsid w:val="00007044"/>
    <w:rsid w:val="000143F4"/>
    <w:rsid w:val="000A175A"/>
    <w:rsid w:val="0015622A"/>
    <w:rsid w:val="001D2601"/>
    <w:rsid w:val="001E006A"/>
    <w:rsid w:val="001E3352"/>
    <w:rsid w:val="00250F04"/>
    <w:rsid w:val="002C5183"/>
    <w:rsid w:val="00366D7C"/>
    <w:rsid w:val="003C3A62"/>
    <w:rsid w:val="004C7D9D"/>
    <w:rsid w:val="0051726E"/>
    <w:rsid w:val="00584B59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885749"/>
    <w:rsid w:val="008A2611"/>
    <w:rsid w:val="00902B72"/>
    <w:rsid w:val="0096777A"/>
    <w:rsid w:val="009861B2"/>
    <w:rsid w:val="009D7E74"/>
    <w:rsid w:val="00A536D9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DE7C03"/>
    <w:rsid w:val="00E42718"/>
    <w:rsid w:val="00E92566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40:00Z</dcterms:created>
  <dcterms:modified xsi:type="dcterms:W3CDTF">2017-02-19T13:40:00Z</dcterms:modified>
</cp:coreProperties>
</file>